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F7857" w14:textId="77777777" w:rsidR="00E613E4" w:rsidRDefault="00F15A0C">
      <w:pPr>
        <w:pBdr>
          <w:top w:val="single" w:sz="4" w:space="0" w:color="000000"/>
          <w:bottom w:val="single" w:sz="4" w:space="1" w:color="000000"/>
        </w:pBdr>
        <w:spacing w:before="2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SE 102L: Computer Programming Lab</w:t>
      </w:r>
    </w:p>
    <w:p w14:paraId="57187FA4" w14:textId="77777777" w:rsidR="00E613E4" w:rsidRDefault="00F15A0C">
      <w:pPr>
        <w:pBdr>
          <w:top w:val="single" w:sz="4" w:space="0" w:color="000000"/>
          <w:bottom w:val="single" w:sz="4" w:space="1" w:color="000000"/>
        </w:pBdr>
        <w:spacing w:before="24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ESSMENT RUBRICS</w:t>
      </w:r>
    </w:p>
    <w:p w14:paraId="61E58ED8" w14:textId="77777777" w:rsidR="00E613E4" w:rsidRDefault="00E613E4"/>
    <w:p w14:paraId="3EA5CD42" w14:textId="77777777" w:rsidR="00E613E4" w:rsidRDefault="00E613E4"/>
    <w:tbl>
      <w:tblPr>
        <w:tblStyle w:val="a"/>
        <w:tblW w:w="11333" w:type="dxa"/>
        <w:tblInd w:w="-3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80"/>
        <w:gridCol w:w="2700"/>
        <w:gridCol w:w="2880"/>
        <w:gridCol w:w="2880"/>
        <w:gridCol w:w="893"/>
      </w:tblGrid>
      <w:tr w:rsidR="00E613E4" w14:paraId="6F93DAF3" w14:textId="77777777" w:rsidTr="004F16B6">
        <w:tc>
          <w:tcPr>
            <w:tcW w:w="1980" w:type="dxa"/>
          </w:tcPr>
          <w:p w14:paraId="79C0402E" w14:textId="77777777" w:rsidR="00E613E4" w:rsidRDefault="00F15A0C">
            <w:pPr>
              <w:jc w:val="center"/>
              <w:rPr>
                <w:b/>
              </w:rPr>
            </w:pPr>
            <w:r>
              <w:rPr>
                <w:b/>
              </w:rPr>
              <w:t>Marking Criteria</w:t>
            </w:r>
          </w:p>
        </w:tc>
        <w:tc>
          <w:tcPr>
            <w:tcW w:w="2700" w:type="dxa"/>
          </w:tcPr>
          <w:p w14:paraId="5F6B116E" w14:textId="77777777" w:rsidR="00E613E4" w:rsidRDefault="00F15A0C" w:rsidP="0078155F">
            <w:pPr>
              <w:ind w:right="13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ceeds expectation</w:t>
            </w:r>
          </w:p>
          <w:p w14:paraId="29889862" w14:textId="77777777" w:rsidR="006707DD" w:rsidRPr="0078155F" w:rsidRDefault="006707DD" w:rsidP="006707DD">
            <w:pPr>
              <w:ind w:right="139"/>
              <w:jc w:val="center"/>
              <w:rPr>
                <w:b/>
              </w:rPr>
            </w:pPr>
            <w:r>
              <w:rPr>
                <w:b/>
                <w:sz w:val="20"/>
                <w:szCs w:val="20"/>
              </w:rPr>
              <w:t>(</w:t>
            </w:r>
            <w:r w:rsidR="00C15CDE">
              <w:rPr>
                <w:b/>
                <w:sz w:val="20"/>
                <w:szCs w:val="20"/>
              </w:rPr>
              <w:t>15</w:t>
            </w:r>
            <w:r>
              <w:rPr>
                <w:b/>
                <w:sz w:val="20"/>
                <w:szCs w:val="20"/>
              </w:rPr>
              <w:t>-20)</w:t>
            </w:r>
          </w:p>
        </w:tc>
        <w:tc>
          <w:tcPr>
            <w:tcW w:w="2880" w:type="dxa"/>
          </w:tcPr>
          <w:p w14:paraId="784A9EE5" w14:textId="77777777" w:rsidR="00E613E4" w:rsidRDefault="00F15A0C" w:rsidP="0078155F">
            <w:pPr>
              <w:ind w:left="34" w:right="226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eets expectation</w:t>
            </w:r>
            <w:bookmarkStart w:id="0" w:name="_gjdgxs" w:colFirst="0" w:colLast="0"/>
            <w:bookmarkEnd w:id="0"/>
          </w:p>
          <w:p w14:paraId="61BEB957" w14:textId="77777777" w:rsidR="006707DD" w:rsidRDefault="006707DD" w:rsidP="006707DD">
            <w:pPr>
              <w:ind w:left="34" w:right="226"/>
              <w:jc w:val="center"/>
            </w:pPr>
            <w:r>
              <w:rPr>
                <w:b/>
                <w:sz w:val="20"/>
                <w:szCs w:val="20"/>
              </w:rPr>
              <w:t>(</w:t>
            </w:r>
            <w:r w:rsidR="00C15CDE">
              <w:rPr>
                <w:b/>
                <w:sz w:val="20"/>
                <w:szCs w:val="20"/>
              </w:rPr>
              <w:t>7-14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80" w:type="dxa"/>
          </w:tcPr>
          <w:p w14:paraId="6CD92C13" w14:textId="77777777" w:rsidR="006707DD" w:rsidRDefault="0078155F" w:rsidP="006707DD">
            <w:pPr>
              <w:ind w:right="226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oes not meet expectation</w:t>
            </w:r>
          </w:p>
          <w:p w14:paraId="627CBD33" w14:textId="77777777" w:rsidR="006707DD" w:rsidRPr="006707DD" w:rsidRDefault="006707DD" w:rsidP="006707DD">
            <w:pPr>
              <w:ind w:right="226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</w:t>
            </w:r>
            <w:r w:rsidR="00C15CDE">
              <w:rPr>
                <w:b/>
                <w:sz w:val="20"/>
                <w:szCs w:val="20"/>
              </w:rPr>
              <w:t>0-6</w:t>
            </w:r>
            <w:r>
              <w:rPr>
                <w:b/>
                <w:sz w:val="20"/>
                <w:szCs w:val="20"/>
              </w:rPr>
              <w:t>)</w:t>
            </w:r>
          </w:p>
        </w:tc>
        <w:tc>
          <w:tcPr>
            <w:tcW w:w="893" w:type="dxa"/>
          </w:tcPr>
          <w:p w14:paraId="667347BC" w14:textId="77777777" w:rsidR="00E613E4" w:rsidRDefault="00F15A0C">
            <w:pPr>
              <w:ind w:left="41"/>
              <w:rPr>
                <w:b/>
              </w:rPr>
            </w:pPr>
            <w:r>
              <w:rPr>
                <w:b/>
              </w:rPr>
              <w:t>Score</w:t>
            </w:r>
          </w:p>
        </w:tc>
      </w:tr>
      <w:tr w:rsidR="00E613E4" w14:paraId="488A8A4E" w14:textId="77777777" w:rsidTr="004F16B6">
        <w:tc>
          <w:tcPr>
            <w:tcW w:w="1980" w:type="dxa"/>
          </w:tcPr>
          <w:p w14:paraId="16438C73" w14:textId="77777777" w:rsidR="00E613E4" w:rsidRDefault="00F15A0C">
            <w:pPr>
              <w:numPr>
                <w:ilvl w:val="0"/>
                <w:numId w:val="1"/>
              </w:numPr>
              <w:spacing w:before="100" w:after="100"/>
              <w:ind w:left="360"/>
              <w:contextualSpacing/>
              <w:rPr>
                <w:b/>
              </w:rPr>
            </w:pPr>
            <w:r>
              <w:rPr>
                <w:b/>
              </w:rPr>
              <w:t>Correctness</w:t>
            </w:r>
          </w:p>
        </w:tc>
        <w:tc>
          <w:tcPr>
            <w:tcW w:w="2700" w:type="dxa"/>
          </w:tcPr>
          <w:p w14:paraId="386FC81B" w14:textId="77777777" w:rsidR="00E613E4" w:rsidRDefault="00F15A0C">
            <w:pPr>
              <w:widowControl/>
            </w:pPr>
            <w:r>
              <w:t>Program compiles (no errors and no warnings).</w:t>
            </w:r>
          </w:p>
          <w:p w14:paraId="335C93B8" w14:textId="77777777" w:rsidR="009211B6" w:rsidRDefault="009211B6">
            <w:pPr>
              <w:widowControl/>
            </w:pPr>
          </w:p>
          <w:p w14:paraId="019BC081" w14:textId="77777777" w:rsidR="00E613E4" w:rsidRDefault="00F15A0C">
            <w:pPr>
              <w:widowControl/>
            </w:pPr>
            <w:r>
              <w:t>Program always works correctly and meets the specification(s).</w:t>
            </w:r>
          </w:p>
          <w:p w14:paraId="4F34D35A" w14:textId="77777777" w:rsidR="009211B6" w:rsidRDefault="009211B6">
            <w:pPr>
              <w:widowControl/>
            </w:pPr>
          </w:p>
          <w:p w14:paraId="389D1045" w14:textId="1DF1A93D" w:rsidR="0078155F" w:rsidRPr="009211B6" w:rsidRDefault="00F15A0C">
            <w:pPr>
              <w:widowControl/>
            </w:pPr>
            <w:r>
              <w:t xml:space="preserve">Completed between </w:t>
            </w:r>
            <w:r w:rsidR="004F16B6">
              <w:t>8</w:t>
            </w:r>
            <w:r>
              <w:t>1-100% of the requirements.</w:t>
            </w:r>
          </w:p>
        </w:tc>
        <w:tc>
          <w:tcPr>
            <w:tcW w:w="2880" w:type="dxa"/>
          </w:tcPr>
          <w:p w14:paraId="7C85ED92" w14:textId="77777777" w:rsidR="00E613E4" w:rsidRDefault="00F15A0C" w:rsidP="009C181A">
            <w:pPr>
              <w:ind w:left="34"/>
            </w:pPr>
            <w:r>
              <w:t xml:space="preserve">Program compiles (no errors and some warnings). </w:t>
            </w:r>
          </w:p>
          <w:p w14:paraId="38F7F752" w14:textId="77777777" w:rsidR="00E613E4" w:rsidRDefault="00F15A0C" w:rsidP="009C181A">
            <w:pPr>
              <w:ind w:left="34"/>
            </w:pPr>
            <w:r>
              <w:t>Some details of the program specification are violated, program functions incorrectly for some inputs.</w:t>
            </w:r>
          </w:p>
          <w:p w14:paraId="1BD7D33E" w14:textId="3874B1DB" w:rsidR="0078155F" w:rsidRDefault="00F15A0C" w:rsidP="0078155F">
            <w:pPr>
              <w:ind w:left="34"/>
            </w:pPr>
            <w:r>
              <w:t>Completed between 41-</w:t>
            </w:r>
            <w:r w:rsidR="004F16B6">
              <w:t>8</w:t>
            </w:r>
            <w:r>
              <w:t>0% of the requirements.</w:t>
            </w:r>
          </w:p>
        </w:tc>
        <w:tc>
          <w:tcPr>
            <w:tcW w:w="2880" w:type="dxa"/>
          </w:tcPr>
          <w:p w14:paraId="41CFABD1" w14:textId="77777777" w:rsidR="00E613E4" w:rsidRDefault="00F15A0C">
            <w:r>
              <w:t>Program fails to or compile with lots of warnings.</w:t>
            </w:r>
          </w:p>
          <w:p w14:paraId="56FF56E7" w14:textId="77777777" w:rsidR="009211B6" w:rsidRDefault="009211B6"/>
          <w:p w14:paraId="1CB5BDED" w14:textId="77777777" w:rsidR="00E613E4" w:rsidRDefault="00F15A0C">
            <w:r>
              <w:t>Program only functions correctly in very limited cases or not at all.</w:t>
            </w:r>
          </w:p>
          <w:p w14:paraId="0343F70E" w14:textId="77777777" w:rsidR="009211B6" w:rsidRDefault="009211B6"/>
          <w:p w14:paraId="61699246" w14:textId="77777777" w:rsidR="0078155F" w:rsidRDefault="00F15A0C">
            <w:r>
              <w:t>Completed less than 40% of the requirements.</w:t>
            </w:r>
          </w:p>
        </w:tc>
        <w:tc>
          <w:tcPr>
            <w:tcW w:w="893" w:type="dxa"/>
          </w:tcPr>
          <w:p w14:paraId="2A1D7E7F" w14:textId="50B96305" w:rsidR="00E613E4" w:rsidRDefault="00E613E4">
            <w:pPr>
              <w:widowControl/>
              <w:ind w:left="41"/>
            </w:pPr>
          </w:p>
        </w:tc>
      </w:tr>
      <w:tr w:rsidR="00E613E4" w14:paraId="5C417B22" w14:textId="77777777" w:rsidTr="004F16B6">
        <w:tc>
          <w:tcPr>
            <w:tcW w:w="1980" w:type="dxa"/>
          </w:tcPr>
          <w:p w14:paraId="05E8A6B6" w14:textId="77777777" w:rsidR="00E613E4" w:rsidRDefault="002811FB" w:rsidP="000732F6">
            <w:pPr>
              <w:numPr>
                <w:ilvl w:val="0"/>
                <w:numId w:val="1"/>
              </w:numPr>
              <w:spacing w:before="100" w:after="100"/>
              <w:ind w:left="360"/>
              <w:contextualSpacing/>
              <w:rPr>
                <w:b/>
              </w:rPr>
            </w:pPr>
            <w:r>
              <w:rPr>
                <w:b/>
              </w:rPr>
              <w:t>Error Checking</w:t>
            </w:r>
          </w:p>
        </w:tc>
        <w:tc>
          <w:tcPr>
            <w:tcW w:w="2700" w:type="dxa"/>
          </w:tcPr>
          <w:p w14:paraId="49503576" w14:textId="5810170D" w:rsidR="0078155F" w:rsidRDefault="00F15A0C">
            <w:pPr>
              <w:widowControl/>
            </w:pPr>
            <w:r>
              <w:t xml:space="preserve">Able to </w:t>
            </w:r>
            <w:r w:rsidR="004F16B6">
              <w:t>use</w:t>
            </w:r>
            <w:r>
              <w:t xml:space="preserve"> required </w:t>
            </w:r>
            <w:r w:rsidR="004F16B6">
              <w:t>system calls</w:t>
            </w:r>
            <w:r w:rsidR="000732F6">
              <w:t xml:space="preserve"> and</w:t>
            </w:r>
            <w:r>
              <w:t xml:space="preserve"> produce correct results</w:t>
            </w:r>
            <w:r w:rsidR="009C181A">
              <w:t>.</w:t>
            </w:r>
          </w:p>
          <w:p w14:paraId="251FC330" w14:textId="77777777" w:rsidR="009211B6" w:rsidRPr="004F16B6" w:rsidRDefault="009211B6">
            <w:pPr>
              <w:widowControl/>
              <w:rPr>
                <w:sz w:val="10"/>
                <w:szCs w:val="10"/>
              </w:rPr>
            </w:pPr>
          </w:p>
          <w:p w14:paraId="02A15280" w14:textId="0B4C8CDF" w:rsidR="00674349" w:rsidRDefault="009C181A" w:rsidP="009610BE">
            <w:pPr>
              <w:widowControl/>
            </w:pPr>
            <w:r>
              <w:t xml:space="preserve">Excellent user prompts, and </w:t>
            </w:r>
            <w:r w:rsidR="004F16B6">
              <w:t>error checking for all system calls</w:t>
            </w:r>
            <w:r>
              <w:t>.</w:t>
            </w:r>
          </w:p>
        </w:tc>
        <w:tc>
          <w:tcPr>
            <w:tcW w:w="2880" w:type="dxa"/>
          </w:tcPr>
          <w:p w14:paraId="01E69D5F" w14:textId="26A423B6" w:rsidR="0078155F" w:rsidRDefault="00F15A0C" w:rsidP="0078155F">
            <w:pPr>
              <w:widowControl/>
              <w:ind w:left="34"/>
            </w:pPr>
            <w:r>
              <w:t xml:space="preserve">Able to </w:t>
            </w:r>
            <w:r w:rsidR="004F16B6">
              <w:t>use</w:t>
            </w:r>
            <w:r>
              <w:t xml:space="preserve"> required </w:t>
            </w:r>
            <w:r w:rsidR="004F16B6">
              <w:t>system calls</w:t>
            </w:r>
            <w:r>
              <w:t xml:space="preserve"> but </w:t>
            </w:r>
            <w:r w:rsidR="0078155F">
              <w:t>does not produce correct results</w:t>
            </w:r>
            <w:r w:rsidR="009C181A">
              <w:t>.</w:t>
            </w:r>
          </w:p>
          <w:p w14:paraId="01FACF2B" w14:textId="77777777" w:rsidR="004F16B6" w:rsidRPr="004F16B6" w:rsidRDefault="004F16B6" w:rsidP="0078155F">
            <w:pPr>
              <w:widowControl/>
              <w:ind w:left="34"/>
              <w:rPr>
                <w:sz w:val="12"/>
                <w:szCs w:val="12"/>
              </w:rPr>
            </w:pPr>
          </w:p>
          <w:p w14:paraId="5485A2A3" w14:textId="5DC68302" w:rsidR="00674349" w:rsidRDefault="009C181A" w:rsidP="009610BE">
            <w:pPr>
              <w:widowControl/>
              <w:ind w:left="34"/>
            </w:pPr>
            <w:r>
              <w:t xml:space="preserve">User prompts are understandable, or </w:t>
            </w:r>
            <w:r w:rsidR="004F16B6">
              <w:t>no error checking for some system calls</w:t>
            </w:r>
            <w:r>
              <w:t>.</w:t>
            </w:r>
          </w:p>
        </w:tc>
        <w:tc>
          <w:tcPr>
            <w:tcW w:w="2880" w:type="dxa"/>
          </w:tcPr>
          <w:p w14:paraId="25BD31D9" w14:textId="77777777" w:rsidR="0078155F" w:rsidRDefault="00F15A0C">
            <w:pPr>
              <w:widowControl/>
            </w:pPr>
            <w:r>
              <w:t xml:space="preserve">Unable to identify required data type or </w:t>
            </w:r>
            <w:r w:rsidR="000732F6">
              <w:t>loops</w:t>
            </w:r>
          </w:p>
          <w:p w14:paraId="662E26CC" w14:textId="77777777" w:rsidR="009211B6" w:rsidRDefault="009211B6">
            <w:pPr>
              <w:widowControl/>
            </w:pPr>
          </w:p>
          <w:p w14:paraId="13935F91" w14:textId="118A1C3F" w:rsidR="00674349" w:rsidRDefault="009C181A">
            <w:pPr>
              <w:widowControl/>
            </w:pPr>
            <w:r>
              <w:t>User prompts are misleading or non-existent.</w:t>
            </w:r>
            <w:r w:rsidR="004F16B6">
              <w:t xml:space="preserve"> No error checking</w:t>
            </w:r>
          </w:p>
          <w:p w14:paraId="17C5F008" w14:textId="143AAC65" w:rsidR="00674349" w:rsidRDefault="00674349">
            <w:pPr>
              <w:widowControl/>
            </w:pPr>
          </w:p>
        </w:tc>
        <w:tc>
          <w:tcPr>
            <w:tcW w:w="893" w:type="dxa"/>
          </w:tcPr>
          <w:p w14:paraId="1F9618C8" w14:textId="120A7C58" w:rsidR="00E613E4" w:rsidRDefault="00E613E4">
            <w:pPr>
              <w:widowControl/>
              <w:ind w:left="41"/>
            </w:pPr>
          </w:p>
        </w:tc>
      </w:tr>
      <w:tr w:rsidR="00E613E4" w14:paraId="071DDF10" w14:textId="77777777" w:rsidTr="004F16B6">
        <w:tc>
          <w:tcPr>
            <w:tcW w:w="1980" w:type="dxa"/>
          </w:tcPr>
          <w:p w14:paraId="571DB652" w14:textId="77777777" w:rsidR="00E613E4" w:rsidRDefault="00F15A0C">
            <w:pPr>
              <w:numPr>
                <w:ilvl w:val="0"/>
                <w:numId w:val="1"/>
              </w:numPr>
              <w:spacing w:before="100" w:after="100"/>
              <w:ind w:left="360"/>
              <w:contextualSpacing/>
              <w:rPr>
                <w:b/>
              </w:rPr>
            </w:pPr>
            <w:r>
              <w:rPr>
                <w:b/>
              </w:rPr>
              <w:t>Delivery</w:t>
            </w:r>
          </w:p>
        </w:tc>
        <w:tc>
          <w:tcPr>
            <w:tcW w:w="2700" w:type="dxa"/>
          </w:tcPr>
          <w:p w14:paraId="6BDBB4AB" w14:textId="77777777" w:rsidR="006707DD" w:rsidRDefault="00F15A0C">
            <w:pPr>
              <w:widowControl/>
            </w:pPr>
            <w:r>
              <w:t xml:space="preserve">Delivered on time, and in correct format (disk, email, </w:t>
            </w:r>
            <w:r w:rsidR="009C181A">
              <w:t xml:space="preserve">hard copy </w:t>
            </w:r>
            <w:r>
              <w:t>etc.)</w:t>
            </w:r>
          </w:p>
          <w:p w14:paraId="29E84201" w14:textId="66AEF915" w:rsidR="009610BE" w:rsidRDefault="009610BE">
            <w:pPr>
              <w:widowControl/>
            </w:pPr>
            <w:r>
              <w:rPr>
                <w:b/>
                <w:sz w:val="20"/>
                <w:szCs w:val="20"/>
              </w:rPr>
              <w:t>(22.5-30)</w:t>
            </w:r>
          </w:p>
        </w:tc>
        <w:tc>
          <w:tcPr>
            <w:tcW w:w="2880" w:type="dxa"/>
          </w:tcPr>
          <w:p w14:paraId="1A2C3835" w14:textId="77777777" w:rsidR="006707DD" w:rsidRDefault="00F15A0C" w:rsidP="00674349">
            <w:pPr>
              <w:widowControl/>
              <w:ind w:left="34"/>
            </w:pPr>
            <w:r>
              <w:t>Delivered</w:t>
            </w:r>
            <w:r w:rsidR="004F16B6">
              <w:t xml:space="preserve"> within 2 days after deadline</w:t>
            </w:r>
            <w:r>
              <w:t xml:space="preserve">, </w:t>
            </w:r>
            <w:r w:rsidR="004F16B6">
              <w:t>or</w:t>
            </w:r>
            <w:r>
              <w:t xml:space="preserve"> slightly incorrect format</w:t>
            </w:r>
            <w:r w:rsidR="004F16B6">
              <w:t>.</w:t>
            </w:r>
          </w:p>
          <w:p w14:paraId="4E38EE83" w14:textId="0E65D07D" w:rsidR="009610BE" w:rsidRDefault="009610BE" w:rsidP="00674349">
            <w:pPr>
              <w:widowControl/>
              <w:ind w:left="34"/>
            </w:pPr>
            <w:r w:rsidRPr="009610BE">
              <w:rPr>
                <w:b/>
                <w:sz w:val="20"/>
                <w:szCs w:val="20"/>
              </w:rPr>
              <w:t>(</w:t>
            </w:r>
            <w:r>
              <w:rPr>
                <w:b/>
                <w:sz w:val="20"/>
                <w:szCs w:val="20"/>
              </w:rPr>
              <w:t>10.5-22</w:t>
            </w:r>
            <w:r w:rsidRPr="009610BE">
              <w:rPr>
                <w:b/>
                <w:sz w:val="20"/>
                <w:szCs w:val="20"/>
              </w:rPr>
              <w:t>)</w:t>
            </w:r>
          </w:p>
        </w:tc>
        <w:tc>
          <w:tcPr>
            <w:tcW w:w="2880" w:type="dxa"/>
          </w:tcPr>
          <w:p w14:paraId="2C8B48C0" w14:textId="77777777" w:rsidR="006707DD" w:rsidRDefault="00F15A0C" w:rsidP="006707DD">
            <w:pPr>
              <w:widowControl/>
            </w:pPr>
            <w:r>
              <w:t>Not delivered on time or not in correct format</w:t>
            </w:r>
            <w:r w:rsidR="004F16B6">
              <w:t>.</w:t>
            </w:r>
          </w:p>
          <w:p w14:paraId="2C291FFC" w14:textId="77777777" w:rsidR="009610BE" w:rsidRDefault="009610BE" w:rsidP="006707DD">
            <w:pPr>
              <w:widowControl/>
            </w:pPr>
          </w:p>
          <w:p w14:paraId="792302BC" w14:textId="389A184A" w:rsidR="009610BE" w:rsidRDefault="009610BE" w:rsidP="006707DD">
            <w:pPr>
              <w:widowControl/>
            </w:pPr>
            <w:r w:rsidRPr="009610BE">
              <w:rPr>
                <w:b/>
                <w:sz w:val="20"/>
                <w:szCs w:val="20"/>
              </w:rPr>
              <w:t>(0-10)</w:t>
            </w:r>
          </w:p>
        </w:tc>
        <w:tc>
          <w:tcPr>
            <w:tcW w:w="893" w:type="dxa"/>
          </w:tcPr>
          <w:p w14:paraId="4F2CDCC2" w14:textId="4FCD7640" w:rsidR="00E613E4" w:rsidRDefault="00E613E4" w:rsidP="009C181A">
            <w:pPr>
              <w:widowControl/>
              <w:ind w:left="41"/>
            </w:pPr>
          </w:p>
        </w:tc>
      </w:tr>
      <w:tr w:rsidR="00E613E4" w14:paraId="50DF860E" w14:textId="77777777" w:rsidTr="004F16B6">
        <w:tc>
          <w:tcPr>
            <w:tcW w:w="1980" w:type="dxa"/>
          </w:tcPr>
          <w:p w14:paraId="20032176" w14:textId="77777777" w:rsidR="00E613E4" w:rsidRDefault="00F15A0C">
            <w:pPr>
              <w:numPr>
                <w:ilvl w:val="0"/>
                <w:numId w:val="1"/>
              </w:numPr>
              <w:spacing w:before="100" w:after="100"/>
              <w:ind w:left="360"/>
              <w:contextualSpacing/>
              <w:rPr>
                <w:b/>
              </w:rPr>
            </w:pPr>
            <w:r>
              <w:rPr>
                <w:b/>
              </w:rPr>
              <w:t>Coding Standards</w:t>
            </w:r>
          </w:p>
        </w:tc>
        <w:tc>
          <w:tcPr>
            <w:tcW w:w="2700" w:type="dxa"/>
          </w:tcPr>
          <w:p w14:paraId="3D0972C6" w14:textId="77777777" w:rsidR="00E613E4" w:rsidRDefault="00F15A0C">
            <w:pPr>
              <w:widowControl/>
            </w:pPr>
            <w:r>
              <w:t>Proper indentation, whitespace, line length, wrapping, comments and references.</w:t>
            </w:r>
          </w:p>
          <w:p w14:paraId="33276BA2" w14:textId="0384F72E" w:rsidR="009610BE" w:rsidRDefault="009610BE">
            <w:pPr>
              <w:widowControl/>
            </w:pPr>
            <w:r w:rsidRPr="009610BE">
              <w:rPr>
                <w:b/>
                <w:sz w:val="20"/>
                <w:szCs w:val="20"/>
              </w:rPr>
              <w:t>(7.5-10)</w:t>
            </w:r>
          </w:p>
        </w:tc>
        <w:tc>
          <w:tcPr>
            <w:tcW w:w="2880" w:type="dxa"/>
          </w:tcPr>
          <w:p w14:paraId="45333644" w14:textId="77777777" w:rsidR="0078155F" w:rsidRDefault="00F15A0C" w:rsidP="0078155F">
            <w:pPr>
              <w:widowControl/>
              <w:ind w:left="34"/>
            </w:pPr>
            <w:r>
              <w:t>Missing some of whitespace, line length, wrapping, comments or references.</w:t>
            </w:r>
          </w:p>
          <w:p w14:paraId="0A58EF6F" w14:textId="1187EF5E" w:rsidR="009610BE" w:rsidRDefault="009610BE" w:rsidP="0078155F">
            <w:pPr>
              <w:widowControl/>
              <w:ind w:left="34"/>
            </w:pPr>
            <w:r>
              <w:rPr>
                <w:b/>
                <w:sz w:val="20"/>
                <w:szCs w:val="20"/>
              </w:rPr>
              <w:t>(3.5-7)</w:t>
            </w:r>
          </w:p>
        </w:tc>
        <w:tc>
          <w:tcPr>
            <w:tcW w:w="2880" w:type="dxa"/>
          </w:tcPr>
          <w:p w14:paraId="6CBFD4E1" w14:textId="77777777" w:rsidR="00E613E4" w:rsidRDefault="00F15A0C">
            <w:pPr>
              <w:widowControl/>
            </w:pPr>
            <w:r>
              <w:t>Poor use of whitespace, line length, wrapping, comments and references.</w:t>
            </w:r>
          </w:p>
          <w:p w14:paraId="18833D94" w14:textId="77777777" w:rsidR="009610BE" w:rsidRDefault="009610BE">
            <w:pPr>
              <w:widowControl/>
            </w:pPr>
          </w:p>
          <w:p w14:paraId="10E6370A" w14:textId="7DDE1B8C" w:rsidR="009610BE" w:rsidRDefault="009610BE">
            <w:pPr>
              <w:widowControl/>
            </w:pPr>
            <w:r>
              <w:rPr>
                <w:b/>
                <w:sz w:val="20"/>
                <w:szCs w:val="20"/>
              </w:rPr>
              <w:t>(0-3)</w:t>
            </w:r>
          </w:p>
        </w:tc>
        <w:tc>
          <w:tcPr>
            <w:tcW w:w="893" w:type="dxa"/>
          </w:tcPr>
          <w:p w14:paraId="6ADA3992" w14:textId="3E49CE45" w:rsidR="00E613E4" w:rsidRDefault="00E613E4" w:rsidP="009C181A">
            <w:pPr>
              <w:widowControl/>
              <w:ind w:left="41"/>
            </w:pPr>
          </w:p>
        </w:tc>
      </w:tr>
      <w:tr w:rsidR="00E613E4" w14:paraId="4648E52E" w14:textId="77777777" w:rsidTr="004F16B6">
        <w:tc>
          <w:tcPr>
            <w:tcW w:w="1980" w:type="dxa"/>
          </w:tcPr>
          <w:p w14:paraId="2A26B635" w14:textId="77777777" w:rsidR="00E613E4" w:rsidRDefault="00F15A0C">
            <w:pPr>
              <w:numPr>
                <w:ilvl w:val="0"/>
                <w:numId w:val="1"/>
              </w:numPr>
              <w:spacing w:before="100" w:after="100"/>
              <w:ind w:left="360"/>
              <w:contextualSpacing/>
              <w:rPr>
                <w:b/>
              </w:rPr>
            </w:pPr>
            <w:r>
              <w:rPr>
                <w:b/>
              </w:rPr>
              <w:t>Presentation of document</w:t>
            </w:r>
          </w:p>
        </w:tc>
        <w:tc>
          <w:tcPr>
            <w:tcW w:w="2700" w:type="dxa"/>
          </w:tcPr>
          <w:p w14:paraId="7AE858E7" w14:textId="13CA1358" w:rsidR="006707DD" w:rsidRDefault="009C181A" w:rsidP="009610BE">
            <w:pPr>
              <w:widowControl/>
            </w:pPr>
            <w:r>
              <w:t xml:space="preserve">Includes name, date, and assignment title. </w:t>
            </w:r>
            <w:r w:rsidR="00F15A0C">
              <w:t>Task titles</w:t>
            </w:r>
            <w:r w:rsidR="001A6B55">
              <w:t xml:space="preserve">, </w:t>
            </w:r>
            <w:r w:rsidR="009610BE">
              <w:t xml:space="preserve">objectives, </w:t>
            </w:r>
            <w:r w:rsidR="00F15A0C">
              <w:t xml:space="preserve">output screenshots included and good formatting and excellently organized. </w:t>
            </w:r>
          </w:p>
        </w:tc>
        <w:tc>
          <w:tcPr>
            <w:tcW w:w="2880" w:type="dxa"/>
          </w:tcPr>
          <w:p w14:paraId="3EA781D1" w14:textId="77777777" w:rsidR="009C181A" w:rsidRDefault="009C181A" w:rsidP="009C181A">
            <w:pPr>
              <w:widowControl/>
              <w:ind w:left="34"/>
            </w:pPr>
            <w:r>
              <w:t>Includes name, date, and assignment title.</w:t>
            </w:r>
          </w:p>
          <w:p w14:paraId="2E7F7B42" w14:textId="1F71A3EA" w:rsidR="006707DD" w:rsidRDefault="00F15A0C" w:rsidP="005562D4">
            <w:pPr>
              <w:widowControl/>
              <w:ind w:left="34"/>
            </w:pPr>
            <w:r>
              <w:t>Task titles</w:t>
            </w:r>
            <w:r w:rsidR="001A6B55">
              <w:t xml:space="preserve">, </w:t>
            </w:r>
            <w:r w:rsidR="009610BE">
              <w:t>objectives</w:t>
            </w:r>
            <w:r>
              <w:t>, output screenshots included and good formatting.</w:t>
            </w:r>
          </w:p>
        </w:tc>
        <w:tc>
          <w:tcPr>
            <w:tcW w:w="2880" w:type="dxa"/>
          </w:tcPr>
          <w:p w14:paraId="6BA85A02" w14:textId="77777777" w:rsidR="009C181A" w:rsidRDefault="009C181A" w:rsidP="009C181A">
            <w:pPr>
              <w:widowControl/>
            </w:pPr>
            <w:r>
              <w:t>No name, date, or assignment title included.</w:t>
            </w:r>
          </w:p>
          <w:p w14:paraId="45EDE0A9" w14:textId="12AF8D40" w:rsidR="006707DD" w:rsidRDefault="00F15A0C" w:rsidP="009610BE">
            <w:pPr>
              <w:widowControl/>
            </w:pPr>
            <w:r>
              <w:t>No task titles</w:t>
            </w:r>
            <w:r w:rsidR="001A6B55">
              <w:t xml:space="preserve">, no </w:t>
            </w:r>
            <w:r w:rsidR="009610BE">
              <w:t>objectives</w:t>
            </w:r>
            <w:r>
              <w:t>, no output screenshots, poor formatting.</w:t>
            </w:r>
          </w:p>
        </w:tc>
        <w:tc>
          <w:tcPr>
            <w:tcW w:w="893" w:type="dxa"/>
          </w:tcPr>
          <w:p w14:paraId="51D07C99" w14:textId="1D41769E" w:rsidR="00E613E4" w:rsidRDefault="00E613E4">
            <w:pPr>
              <w:widowControl/>
              <w:ind w:left="41"/>
            </w:pPr>
          </w:p>
        </w:tc>
      </w:tr>
    </w:tbl>
    <w:p w14:paraId="758CE941" w14:textId="77777777" w:rsidR="005A4619" w:rsidRDefault="005A4619" w:rsidP="00864B0D">
      <w:pPr>
        <w:spacing w:before="29"/>
        <w:rPr>
          <w:b/>
        </w:rPr>
      </w:pPr>
    </w:p>
    <w:p w14:paraId="39DD50C2" w14:textId="77777777" w:rsidR="005A4619" w:rsidRDefault="00F15A0C">
      <w:pPr>
        <w:spacing w:before="29"/>
        <w:ind w:left="100"/>
        <w:rPr>
          <w:b/>
        </w:rPr>
      </w:pPr>
      <w:r>
        <w:rPr>
          <w:b/>
        </w:rPr>
        <w:t xml:space="preserve">Instructor: </w:t>
      </w:r>
    </w:p>
    <w:p w14:paraId="7A6FFCE9" w14:textId="77777777" w:rsidR="005A4619" w:rsidRPr="00864B0D" w:rsidRDefault="005A4619">
      <w:pPr>
        <w:spacing w:before="29"/>
        <w:ind w:left="100"/>
        <w:rPr>
          <w:b/>
          <w:sz w:val="18"/>
        </w:rPr>
      </w:pPr>
    </w:p>
    <w:p w14:paraId="35468010" w14:textId="77777777" w:rsidR="00E613E4" w:rsidRDefault="00F15A0C">
      <w:pPr>
        <w:spacing w:before="29"/>
        <w:ind w:left="100"/>
        <w:rPr>
          <w:b/>
        </w:rPr>
      </w:pPr>
      <w:r>
        <w:rPr>
          <w:b/>
        </w:rPr>
        <w:t xml:space="preserve">                                               </w:t>
      </w:r>
    </w:p>
    <w:p w14:paraId="6CABC4BF" w14:textId="77777777" w:rsidR="00E613E4" w:rsidRDefault="009C181A" w:rsidP="005A4619">
      <w:pPr>
        <w:spacing w:before="29"/>
      </w:pPr>
      <w:r>
        <w:rPr>
          <w:b/>
        </w:rPr>
        <w:t xml:space="preserve">  </w:t>
      </w:r>
      <w:r w:rsidR="00F15A0C">
        <w:t>Name: _________________________</w:t>
      </w:r>
      <w:r>
        <w:tab/>
      </w:r>
      <w:r>
        <w:tab/>
      </w:r>
      <w:r>
        <w:tab/>
        <w:t xml:space="preserve">          </w:t>
      </w:r>
      <w:r w:rsidR="00F15A0C">
        <w:t>Signature: ______________________</w:t>
      </w:r>
    </w:p>
    <w:sectPr w:rsidR="00E613E4" w:rsidSect="005A4619">
      <w:footerReference w:type="default" r:id="rId7"/>
      <w:pgSz w:w="12240" w:h="15840"/>
      <w:pgMar w:top="1350" w:right="1080" w:bottom="1440" w:left="108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5EE51" w14:textId="77777777" w:rsidR="00A76425" w:rsidRDefault="00A76425">
      <w:r>
        <w:separator/>
      </w:r>
    </w:p>
  </w:endnote>
  <w:endnote w:type="continuationSeparator" w:id="0">
    <w:p w14:paraId="22071A3F" w14:textId="77777777" w:rsidR="00A76425" w:rsidRDefault="00A76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C8E19" w14:textId="77777777" w:rsidR="00E613E4" w:rsidRDefault="00E613E4">
    <w:pPr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38022" w14:textId="77777777" w:rsidR="00A76425" w:rsidRDefault="00A76425">
      <w:r>
        <w:separator/>
      </w:r>
    </w:p>
  </w:footnote>
  <w:footnote w:type="continuationSeparator" w:id="0">
    <w:p w14:paraId="5C0B8809" w14:textId="77777777" w:rsidR="00A76425" w:rsidRDefault="00A764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260F3C"/>
    <w:multiLevelType w:val="multilevel"/>
    <w:tmpl w:val="4B0A3F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bU0NjGxNDMyMLZQ0lEKTi0uzszPAykwrAUAgKzZ9iwAAAA="/>
  </w:docVars>
  <w:rsids>
    <w:rsidRoot w:val="00E613E4"/>
    <w:rsid w:val="000732F6"/>
    <w:rsid w:val="001A6B55"/>
    <w:rsid w:val="002811FB"/>
    <w:rsid w:val="004E77D2"/>
    <w:rsid w:val="004F16B6"/>
    <w:rsid w:val="005562D4"/>
    <w:rsid w:val="00582DB6"/>
    <w:rsid w:val="005A4619"/>
    <w:rsid w:val="005D0727"/>
    <w:rsid w:val="006707DD"/>
    <w:rsid w:val="00674349"/>
    <w:rsid w:val="0078155F"/>
    <w:rsid w:val="00864B0D"/>
    <w:rsid w:val="009211B6"/>
    <w:rsid w:val="009610BE"/>
    <w:rsid w:val="009C181A"/>
    <w:rsid w:val="00A76425"/>
    <w:rsid w:val="00A87DC5"/>
    <w:rsid w:val="00C15CDE"/>
    <w:rsid w:val="00E613E4"/>
    <w:rsid w:val="00F15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5FE94"/>
  <w15:docId w15:val="{E62E69FF-CAE0-49FD-B7F2-FCDE0F4BD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iha Sher</cp:lastModifiedBy>
  <cp:revision>14</cp:revision>
  <dcterms:created xsi:type="dcterms:W3CDTF">2019-02-04T01:19:00Z</dcterms:created>
  <dcterms:modified xsi:type="dcterms:W3CDTF">2022-03-06T16:15:00Z</dcterms:modified>
</cp:coreProperties>
</file>